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rian Par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i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r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 Bigleaf Rd, Orinda, CA, USA Orinda, CA, USA 9456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zerglphie@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08492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ecil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3/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